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tin Nikolov</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t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Nikolov</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07 North California Avenue Chicago, IL, USA 606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knikolov85@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699082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e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7/201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